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BA243" w14:textId="456C8422" w:rsidR="00D81320" w:rsidRPr="004752F6" w:rsidRDefault="006101B8" w:rsidP="00C70843">
      <w:pPr>
        <w:pStyle w:val="NormalWeb"/>
        <w:shd w:val="clear" w:color="auto" w:fill="FFFFFF"/>
        <w:spacing w:before="0" w:beforeAutospacing="0" w:after="0" w:afterAutospacing="0" w:line="480" w:lineRule="auto"/>
        <w:contextualSpacing/>
        <w:textAlignment w:val="baselin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inton Green</w:t>
      </w:r>
    </w:p>
    <w:p w14:paraId="1058EFF5" w14:textId="590112D9" w:rsidR="004752F6" w:rsidRPr="004752F6" w:rsidRDefault="00C70843" w:rsidP="00C70843">
      <w:pPr>
        <w:pStyle w:val="NormalWeb"/>
        <w:shd w:val="clear" w:color="auto" w:fill="FFFFFF"/>
        <w:spacing w:before="0" w:beforeAutospacing="0" w:after="0" w:afterAutospacing="0" w:line="480" w:lineRule="auto"/>
        <w:contextualSpacing/>
        <w:textAlignment w:val="baselin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igital Forensics In Cybersecurity </w:t>
      </w:r>
      <w:r w:rsidR="004752F6"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D431</w:t>
      </w:r>
    </w:p>
    <w:p w14:paraId="2E478487" w14:textId="51691823" w:rsidR="006101B8" w:rsidRPr="004752F6" w:rsidRDefault="00C70843" w:rsidP="00C70843">
      <w:pPr>
        <w:pStyle w:val="NormalWeb"/>
        <w:shd w:val="clear" w:color="auto" w:fill="FFFFFF"/>
        <w:spacing w:before="0" w:beforeAutospacing="0" w:after="0" w:afterAutospacing="0" w:line="480" w:lineRule="auto"/>
        <w:contextualSpacing/>
        <w:textAlignment w:val="baselin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sk 1: Investigative Plan Of Action</w:t>
      </w:r>
    </w:p>
    <w:p w14:paraId="0A9A7024" w14:textId="64B38876" w:rsidR="009919EE" w:rsidRPr="004752F6" w:rsidRDefault="009919EE" w:rsidP="00C70843">
      <w:pPr>
        <w:pStyle w:val="NormalWeb"/>
        <w:shd w:val="clear" w:color="auto" w:fill="FFFFFF"/>
        <w:spacing w:before="0" w:beforeAutospacing="0" w:after="0" w:afterAutospacing="0" w:line="480" w:lineRule="auto"/>
        <w:ind w:firstLine="720"/>
        <w:contextualSpacing/>
        <w:textAlignment w:val="baselin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forensic methodolog</w:t>
      </w:r>
      <w:r w:rsidR="00506E2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es</w:t>
      </w:r>
      <w:r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 will use is from the </w:t>
      </w:r>
      <w:r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 Department of Justice. (n.d.). Digital forensic analysis methodology. Computer Crime and</w:t>
      </w:r>
      <w:r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ellectual Property Section</w:t>
      </w:r>
      <w:r w:rsidR="00085268"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t>
      </w:r>
      <w:r w:rsidR="00085268"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stern Governors University</w:t>
      </w:r>
      <w:r w:rsidR="00AA60C3"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085268"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ensics frameworks.</w:t>
      </w:r>
      <w:r w:rsidR="007D4F25"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 will brief the investigation team on the known information</w:t>
      </w:r>
      <w:r w:rsidR="00A06CCA">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7AD3380" w14:textId="77777777" w:rsidR="00A06CCA" w:rsidRDefault="007D4F25" w:rsidP="00E068F8">
      <w:pPr>
        <w:pStyle w:val="NormalWeb"/>
        <w:shd w:val="clear" w:color="auto" w:fill="FFFFFF"/>
        <w:spacing w:before="0" w:beforeAutospacing="0" w:after="0" w:afterAutospacing="0" w:line="480" w:lineRule="auto"/>
        <w:ind w:left="720"/>
        <w:contextualSpacing/>
        <w:textAlignment w:val="baselin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o: John Smith, one of the company’s mechanical engineers of an oil company</w:t>
      </w:r>
    </w:p>
    <w:p w14:paraId="3DF99947" w14:textId="2FBBEE2E" w:rsidR="007D4F25" w:rsidRDefault="007D4F25" w:rsidP="00E068F8">
      <w:pPr>
        <w:pStyle w:val="NormalWeb"/>
        <w:shd w:val="clear" w:color="auto" w:fill="FFFFFF"/>
        <w:spacing w:before="0" w:beforeAutospacing="0" w:after="0" w:afterAutospacing="0" w:line="480" w:lineRule="auto"/>
        <w:ind w:left="720"/>
        <w:contextualSpacing/>
        <w:textAlignment w:val="baselin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at: He allegedly took information that was clearly identified as proprietary. </w:t>
      </w:r>
    </w:p>
    <w:p w14:paraId="6188AEBE" w14:textId="295E6461" w:rsidR="00506E21" w:rsidRDefault="00506E21" w:rsidP="00E068F8">
      <w:pPr>
        <w:pStyle w:val="NormalWeb"/>
        <w:shd w:val="clear" w:color="auto" w:fill="FFFFFF"/>
        <w:spacing w:before="0" w:beforeAutospacing="0" w:after="0" w:afterAutospacing="0" w:line="480" w:lineRule="auto"/>
        <w:ind w:left="720"/>
        <w:contextualSpacing/>
        <w:textAlignment w:val="baselin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n: TBD</w:t>
      </w:r>
    </w:p>
    <w:p w14:paraId="48890FC3" w14:textId="6EDA774F" w:rsidR="00506E21" w:rsidRPr="004752F6" w:rsidRDefault="00506E21" w:rsidP="00E068F8">
      <w:pPr>
        <w:pStyle w:val="NormalWeb"/>
        <w:shd w:val="clear" w:color="auto" w:fill="FFFFFF"/>
        <w:spacing w:before="0" w:beforeAutospacing="0" w:after="0" w:afterAutospacing="0" w:line="480" w:lineRule="auto"/>
        <w:ind w:left="720"/>
        <w:contextualSpacing/>
        <w:textAlignment w:val="baselin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re: The Oil Company</w:t>
      </w:r>
    </w:p>
    <w:p w14:paraId="2B7A060C" w14:textId="4FC4BBAB" w:rsidR="007D4F25" w:rsidRPr="004752F6" w:rsidRDefault="007D4F25" w:rsidP="00E068F8">
      <w:pPr>
        <w:pStyle w:val="NormalWeb"/>
        <w:shd w:val="clear" w:color="auto" w:fill="FFFFFF"/>
        <w:spacing w:before="0" w:beforeAutospacing="0" w:after="0" w:afterAutospacing="0" w:line="480" w:lineRule="auto"/>
        <w:ind w:left="720"/>
        <w:contextualSpacing/>
        <w:textAlignment w:val="baselin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y</w:t>
      </w:r>
      <w:r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company’s legal office has requested digital evidence regarding the potential violation of company policy, which prohibits the sharing of proprietary information without prior approval. The employee was not authorized to access proprietary information. All employees sign nondisclosure agreements (NDAs) and acceptable use policies (AUPs). </w:t>
      </w:r>
    </w:p>
    <w:p w14:paraId="06319BA6" w14:textId="2F6A4C01" w:rsidR="007C24A5" w:rsidRPr="004752F6" w:rsidRDefault="007D4F25" w:rsidP="00C70843">
      <w:pPr>
        <w:pStyle w:val="NormalWeb"/>
        <w:shd w:val="clear" w:color="auto" w:fill="FFFFFF"/>
        <w:spacing w:before="0" w:beforeAutospacing="0" w:after="0" w:afterAutospacing="0" w:line="480" w:lineRule="auto"/>
        <w:ind w:firstLine="360"/>
        <w:contextualSpacing/>
        <w:textAlignment w:val="baselin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nior management and the legal office have approved this request</w:t>
      </w:r>
      <w:r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ith the goal of determining is John Smith</w:t>
      </w:r>
      <w:r w:rsidR="007C24A5"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ccessed and shared proprietary information without approval and</w:t>
      </w:r>
      <w:r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7C24A5"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olated the company NDA and AUPs</w:t>
      </w:r>
    </w:p>
    <w:p w14:paraId="2E7FFEFA" w14:textId="6D7AF687" w:rsidR="007C24A5" w:rsidRPr="004752F6" w:rsidRDefault="007C24A5" w:rsidP="00C70843">
      <w:pPr>
        <w:pStyle w:val="NormalWeb"/>
        <w:shd w:val="clear" w:color="auto" w:fill="FFFFFF"/>
        <w:spacing w:before="0" w:beforeAutospacing="0" w:after="0" w:afterAutospacing="0" w:line="480" w:lineRule="auto"/>
        <w:ind w:firstLine="360"/>
        <w:contextualSpacing/>
        <w:textAlignment w:val="baseline"/>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ince the </w:t>
      </w:r>
      <w:r w:rsidR="00A2717B"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lleged suspect is an employee of the Oil Company, the property and information legally </w:t>
      </w:r>
      <w:r w:rsidR="00506E21"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long</w:t>
      </w:r>
      <w:r w:rsidR="00A2717B"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the company. The employee signed policies and agreements which gives the company legal right to monitor and survey its assets that are being used by the employee. No search warrant court order or subpoena is needed because the computer is not </w:t>
      </w:r>
      <w:proofErr w:type="gramStart"/>
      <w:r w:rsidR="00A2717B"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sonal property</w:t>
      </w:r>
      <w:proofErr w:type="gramEnd"/>
      <w:r w:rsidR="00A2717B"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the </w:t>
      </w:r>
      <w:r w:rsidR="00C70843"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ployee,</w:t>
      </w:r>
      <w:r w:rsidR="00A2717B"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the investigation was requested and approved by the company’s senior management and legal team</w:t>
      </w:r>
      <w:r w:rsidR="00630B4F">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GU, 2020).</w:t>
      </w:r>
      <w:r w:rsidR="00A2717B"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investigative team will maximize the evidence collected by using collection best practices</w:t>
      </w:r>
      <w:r w:rsidR="00A76B36"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ith finding, preserving, and preparing the evidence. </w:t>
      </w:r>
      <w:r w:rsidR="00985C43"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protect evidence integrity, we will take pictures of all workstation equipment in its current location before transporting it to our forensic laboratory.</w:t>
      </w:r>
      <w:r w:rsidR="00985C43"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equipment will be transported directly from the site to the forensic lab and stored in a locked vault</w:t>
      </w:r>
      <w:r w:rsidR="001D7A10">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GU,2020)</w:t>
      </w:r>
      <w:r w:rsidR="00630B4F">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85C43"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e will avoid tampering with the equipment and make a forensic bit level copy to </w:t>
      </w:r>
      <w:r w:rsidR="00985C43"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tract the data </w:t>
      </w:r>
      <w:r w:rsidR="00985C43"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form the investigation</w:t>
      </w:r>
      <w:r w:rsidR="00985C43"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o that the original equipment is not touched</w:t>
      </w:r>
      <w:proofErr w:type="gramStart"/>
      <w:r w:rsidR="00985C43"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gramEnd"/>
      <w:r w:rsidR="00985C43"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in of custody will be implemented from start to finish to make sure the evidence is permissible in a court of law</w:t>
      </w:r>
      <w:r w:rsidR="00464EF0"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complies with the rules of evidence standards</w:t>
      </w:r>
      <w:r w:rsidR="00985C43"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e will try to establish a timeline of file access </w:t>
      </w:r>
      <w:r w:rsidR="00985C43"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and </w:t>
      </w:r>
      <w:r w:rsidR="006676FA"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aring,</w:t>
      </w:r>
      <w:r w:rsidR="00985C43"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f </w:t>
      </w:r>
      <w:r w:rsidR="00AA60C3"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ssible,</w:t>
      </w:r>
      <w:r w:rsidR="00985C43"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put the puzzle pieces together</w:t>
      </w:r>
      <w:r w:rsidR="00985C43"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f the system is still connected to the network, we will remove any ethernet cords to prevent virus contamination or remote wiping. </w:t>
      </w:r>
    </w:p>
    <w:p w14:paraId="362211D9" w14:textId="0F72641B" w:rsidR="00AA60C3" w:rsidRPr="004752F6" w:rsidRDefault="00AA60C3" w:rsidP="00C70843">
      <w:pPr>
        <w:pStyle w:val="NormalWeb"/>
        <w:shd w:val="clear" w:color="auto" w:fill="FFFFFF"/>
        <w:spacing w:before="0" w:beforeAutospacing="0" w:after="0" w:afterAutospacing="0" w:line="480" w:lineRule="auto"/>
        <w:ind w:firstLine="360"/>
        <w:contextualSpacing/>
        <w:textAlignment w:val="baseline"/>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o minimize impact to the organization we will </w:t>
      </w:r>
      <w:r w:rsidR="003F3D75"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void touching the computer equipment, take photographs at all angles, and disconnect the equipment from the network</w:t>
      </w:r>
      <w:proofErr w:type="gramStart"/>
      <w:r w:rsidR="003F3D75"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gramEnd"/>
      <w:r w:rsidR="003F3D75"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f there is </w:t>
      </w:r>
      <w:r w:rsidR="00A250B9"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lware leaking the information or a logic bomb</w:t>
      </w:r>
      <w:r w:rsidR="00FC1640"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disconnecting the device from the company network will prevent other computers from being affected</w:t>
      </w:r>
      <w:r w:rsidR="00C4027C"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 breached. </w:t>
      </w:r>
      <w:r w:rsidR="006676FA"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 will use data extraction tools to create bit level forensic copies to perform the investigation on in FTK and will hash the results.</w:t>
      </w:r>
    </w:p>
    <w:p w14:paraId="0A88EC6D" w14:textId="4990F9A3" w:rsidR="00CB2AAF" w:rsidRPr="004752F6" w:rsidRDefault="00294658" w:rsidP="00C70843">
      <w:pPr>
        <w:pStyle w:val="NormalWeb"/>
        <w:shd w:val="clear" w:color="auto" w:fill="FFFFFF"/>
        <w:spacing w:before="0" w:beforeAutospacing="0" w:after="0" w:afterAutospacing="0" w:line="480" w:lineRule="auto"/>
        <w:contextualSpacing/>
        <w:textAlignment w:val="baseline"/>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B2AAF"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7C0690"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will be collected in the order of volatility</w:t>
      </w:r>
      <w:r w:rsidR="007F34E2"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7C0690"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1278B8"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w:t>
      </w:r>
      <w:r w:rsidR="001278B8"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gisters and cache</w:t>
      </w:r>
      <w:r w:rsidR="001278B8"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r</w:t>
      </w:r>
      <w:r w:rsidR="001278B8"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uting tables</w:t>
      </w:r>
      <w:r w:rsidR="001278B8"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w:t>
      </w:r>
      <w:r w:rsidR="001278B8"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P cache</w:t>
      </w:r>
      <w:r w:rsidR="001278B8"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w:t>
      </w:r>
      <w:r w:rsidR="001278B8"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ocess table</w:t>
      </w:r>
      <w:r w:rsidR="001278B8"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k</w:t>
      </w:r>
      <w:r w:rsidR="001278B8"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nel statistics and modules</w:t>
      </w:r>
      <w:r w:rsidR="001278B8"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77C9E"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w:t>
      </w:r>
      <w:r w:rsidR="001278B8"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in memory</w:t>
      </w:r>
      <w:r w:rsidR="00A77C9E"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w:t>
      </w:r>
      <w:r w:rsidR="001278B8"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porary file systems</w:t>
      </w:r>
      <w:r w:rsidR="00A77C9E"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w:t>
      </w:r>
      <w:r w:rsidR="001278B8"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condary memory</w:t>
      </w:r>
      <w:r w:rsidR="00A77C9E"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r</w:t>
      </w:r>
      <w:r w:rsidR="001278B8"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uter configuration</w:t>
      </w:r>
      <w:r w:rsidR="002668AC"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t>
      </w:r>
      <w:r w:rsidR="00A77C9E"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r w:rsidR="001278B8"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twork topology</w:t>
      </w:r>
      <w:r w:rsidR="002668AC"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ast</w:t>
      </w:r>
      <w:r w:rsidR="00EF3578"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m</w:t>
      </w:r>
      <w:r w:rsidR="00FA7258"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02</w:t>
      </w:r>
      <w:r w:rsidR="00DC621A"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FA7258"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630B4F">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CB2AAF"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10961"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team will use the WHOIS database to trace email servers</w:t>
      </w:r>
      <w:r w:rsidR="009E7F06"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f John Smith communicated of shared information via </w:t>
      </w:r>
      <w:r w:rsidR="00506E21"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ails,</w:t>
      </w:r>
      <w:r w:rsidR="009E7F06"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e can discover</w:t>
      </w:r>
      <w:r w:rsidR="009976EB"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here they went and obtain email header information</w:t>
      </w:r>
      <w:proofErr w:type="gramStart"/>
      <w:r w:rsidR="009976EB"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gramEnd"/>
      <w:r w:rsidR="009976EB"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 can check network logs</w:t>
      </w:r>
      <w:r w:rsidR="001D57DB"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per</w:t>
      </w:r>
      <w:r w:rsidR="00CB2AAF"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orm network forensics to analyze packet captures</w:t>
      </w:r>
      <w:r w:rsidR="009976EB"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09090F"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976EB"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curity logs</w:t>
      </w:r>
      <w:r w:rsidR="00CB2AAF"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any failed log in attempts to access unauthorized files</w:t>
      </w:r>
      <w:r w:rsidR="009976EB"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9090F"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sniffers to find suspicious activity </w:t>
      </w:r>
      <w:r w:rsidR="00CB2AAF"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asttom, 2021)</w:t>
      </w:r>
      <w:r w:rsidR="00630B4F">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72F7CB2B" w14:textId="1452F9AA" w:rsidR="009C0C5C" w:rsidRPr="004752F6" w:rsidRDefault="008A313D" w:rsidP="00C70843">
      <w:pPr>
        <w:pStyle w:val="NormalWeb"/>
        <w:shd w:val="clear" w:color="auto" w:fill="FFFFFF"/>
        <w:spacing w:before="0" w:beforeAutospacing="0" w:after="0" w:afterAutospacing="0" w:line="480" w:lineRule="auto"/>
        <w:ind w:firstLine="720"/>
        <w:contextualSpacing/>
        <w:textAlignment w:val="baseline"/>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forensic tools we will use is FTK</w:t>
      </w:r>
      <w:proofErr w:type="gramStart"/>
      <w:r w:rsidR="009C0AFE"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gramEnd"/>
      <w:r w:rsidR="009C0AFE"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ile Encase </w:t>
      </w:r>
      <w:r w:rsidR="00FF6552"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n</w:t>
      </w:r>
      <w:r w:rsidR="009C0AFE"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resent the investigation in case form,</w:t>
      </w:r>
      <w:r w:rsidR="007E2FEE"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using</w:t>
      </w:r>
      <w:r w:rsidR="009C0AFE"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TK </w:t>
      </w:r>
      <w:r w:rsidR="007E2FEE"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n speed up the forensic analysis process</w:t>
      </w:r>
      <w:r w:rsidR="000C7862"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ecause it can be </w:t>
      </w:r>
      <w:r w:rsidR="002D02FB"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stributed</w:t>
      </w:r>
      <w:r w:rsidR="000C7862"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cross three computers</w:t>
      </w:r>
      <w:r w:rsidR="00973715"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lets them all process </w:t>
      </w:r>
      <w:r w:rsidR="002D02FB"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d analyze simultaneously</w:t>
      </w:r>
      <w:r w:rsidR="00230803"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TK can also examine emails thoroughly and present a timeline of email </w:t>
      </w:r>
      <w:r w:rsidR="00692D78"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mmunications. If John Smith shared any information via email FTK will be able to get exact discussions and times of when the data was shared. </w:t>
      </w:r>
      <w:r w:rsidR="00911EFE"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TK is also great at cracking password protected documents like PDF files</w:t>
      </w:r>
      <w:r w:rsidR="00297B57"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can registries, and give you the ability to create a hash of the evidence to protect the integrity of the findings (Easttom, 20</w:t>
      </w:r>
      <w:r w:rsidR="00DC621A"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1)</w:t>
      </w:r>
      <w:r w:rsidR="00630B4F">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629A7EA9" w14:textId="30DD5094" w:rsidR="006303B5" w:rsidRPr="004752F6" w:rsidRDefault="005413B6" w:rsidP="00C70843">
      <w:pPr>
        <w:pStyle w:val="NormalWeb"/>
        <w:shd w:val="clear" w:color="auto" w:fill="FFFFFF"/>
        <w:spacing w:before="0" w:beforeAutospacing="0" w:after="0" w:afterAutospacing="0" w:line="480" w:lineRule="auto"/>
        <w:ind w:firstLine="720"/>
        <w:contextualSpacing/>
        <w:textAlignment w:val="baselin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chain of custody form is the first step in documenting the process from start to finish.</w:t>
      </w:r>
      <w:r w:rsidR="009F3C88"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e will document who was present during the seizure of the equipment, who transported it, where and when the equipment was transported</w:t>
      </w:r>
      <w:r w:rsidR="00E068F8"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B1386"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ly authorized individuals will be able to access the lab that contains the data. </w:t>
      </w:r>
      <w:r w:rsidR="00D63E1D"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in of custody sign in/ out protocols would apply</w:t>
      </w:r>
      <w:r w:rsidR="00283D98"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separate forms will be used for each drive found</w:t>
      </w:r>
      <w:r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 analyzed. </w:t>
      </w:r>
      <w:r w:rsidR="003A0F7F"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hotographs will be used to capture and recreate the original scene</w:t>
      </w:r>
      <w:r w:rsidR="00A021E7"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rom all angles.</w:t>
      </w:r>
      <w:r w:rsidR="00D63E1D"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lab will be secure</w:t>
      </w:r>
      <w:r w:rsidR="006C409D"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hysically to the point that it would be </w:t>
      </w:r>
      <w:r w:rsidR="00E068F8"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ifficult</w:t>
      </w:r>
      <w:r w:rsidR="006C409D"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attempt a break-in. </w:t>
      </w:r>
      <w:r w:rsidR="009C0C5C"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data will be housed in</w:t>
      </w:r>
      <w:r w:rsidR="00085C3A"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place </w:t>
      </w:r>
      <w:r w:rsidR="009459A3"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tected from electromagnetic interference</w:t>
      </w:r>
      <w:r w:rsidR="00443CCF"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ith no internet connectivity</w:t>
      </w:r>
      <w:r w:rsidR="00EA65ED"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ireless, or cellular interference</w:t>
      </w:r>
      <w:r w:rsidR="00443CCF"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F5F93"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 forensic tools used will be up to par with NIST standards</w:t>
      </w:r>
      <w:r w:rsidR="00DA0664"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thoroughly documented what tools</w:t>
      </w:r>
      <w:r w:rsidR="00A71335"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echniques,</w:t>
      </w:r>
      <w:r w:rsidR="00DA0664"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software was used</w:t>
      </w:r>
      <w:proofErr w:type="gramStart"/>
      <w:r w:rsidR="002F5F93"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601103"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gramEnd"/>
      <w:r w:rsidR="00601103"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asttom, 2021)</w:t>
      </w:r>
      <w:bookmarkStart w:id="0" w:name="_Hlk58258056"/>
    </w:p>
    <w:p w14:paraId="69C959C3" w14:textId="7EA5C7B6" w:rsidR="008C643F" w:rsidRPr="004752F6" w:rsidRDefault="003F112A" w:rsidP="00C70843">
      <w:pPr>
        <w:pStyle w:val="NormalWeb"/>
        <w:shd w:val="clear" w:color="auto" w:fill="FFFFFF"/>
        <w:spacing w:before="0" w:beforeAutospacing="0" w:after="0" w:afterAutospacing="0" w:line="480" w:lineRule="auto"/>
        <w:ind w:firstLine="720"/>
        <w:contextualSpacing/>
        <w:textAlignment w:val="baseline"/>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team will examine the </w:t>
      </w:r>
      <w:r w:rsidR="00601103"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idence in the order of volatile</w:t>
      </w:r>
      <w:r w:rsidR="004706BC"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hich consists of swap files, </w:t>
      </w:r>
      <w:r w:rsidR="001A46F7"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te of running processes, and state of network connections</w:t>
      </w:r>
      <w:r w:rsidR="00601103"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emporary, and</w:t>
      </w:r>
      <w:r w:rsidR="001A46F7"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n</w:t>
      </w:r>
      <w:r w:rsidR="00601103"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er</w:t>
      </w:r>
      <w:r w:rsidR="00C62F43"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stent data</w:t>
      </w:r>
      <w:r w:rsidR="00601103"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C62F43"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1448C7"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 want to minimize file loss and file corruption as </w:t>
      </w:r>
      <w:proofErr w:type="gramStart"/>
      <w:r w:rsidR="001448C7"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uch</w:t>
      </w:r>
      <w:proofErr w:type="gramEnd"/>
      <w:r w:rsidR="001448C7"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s possible. (Easttom, 2021)</w:t>
      </w:r>
      <w:r w:rsidR="00326291"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e will document times, dates, document types, and file names</w:t>
      </w:r>
      <w:proofErr w:type="gramStart"/>
      <w:r w:rsidR="00326291"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gramEnd"/>
      <w:r w:rsidR="00437BEB"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 will check deleted files, trash, or recycle folders/bins. We will check for any </w:t>
      </w:r>
      <w:r w:rsidR="00FB3C4A"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ile modifications in name, size, </w:t>
      </w:r>
      <w:r w:rsidR="008F0278"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ype or program </w:t>
      </w:r>
      <w:r w:rsidR="008F0278"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changes, and anomalies. </w:t>
      </w:r>
      <w:r w:rsidR="00F46D92"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 will check for steganography and encrypted files</w:t>
      </w:r>
      <w:r w:rsidR="003113F2"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ookmarks, history, </w:t>
      </w:r>
      <w:r w:rsidR="00032814"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b browser </w:t>
      </w:r>
      <w:r w:rsidR="003113F2"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ches</w:t>
      </w:r>
      <w:r w:rsidR="00032814"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cript files, session files</w:t>
      </w:r>
      <w:r w:rsidR="00F70143"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n a bit level search. (Easttom, 2021)</w:t>
      </w:r>
      <w:r w:rsidR="00C23D89" w:rsidRPr="004752F6">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e also will check for data mining.</w:t>
      </w:r>
      <w:bookmarkEnd w:id="0"/>
    </w:p>
    <w:p w14:paraId="7F9A784E" w14:textId="77270908" w:rsidR="00CE06D1" w:rsidRPr="004752F6" w:rsidRDefault="001D0E97" w:rsidP="00C70843">
      <w:pPr>
        <w:pStyle w:val="NormalWeb"/>
        <w:shd w:val="clear" w:color="auto" w:fill="FFFFFF"/>
        <w:spacing w:before="0" w:beforeAutospacing="0" w:after="0" w:afterAutospacing="0" w:line="480" w:lineRule="auto"/>
        <w:ind w:firstLine="720"/>
        <w:contextualSpacing/>
        <w:textAlignment w:val="baselin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investigation will be in accordance with company policy to protect their</w:t>
      </w:r>
      <w:r w:rsidR="008436E2"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roprietary assets and information. No further information should be able to be leaked or shared</w:t>
      </w:r>
      <w:r w:rsidR="00E91215"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additional sources</w:t>
      </w:r>
      <w:proofErr w:type="gramStart"/>
      <w:r w:rsidR="00E91215"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gramEnd"/>
      <w:r w:rsidR="00E91215"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 data will be altered</w:t>
      </w:r>
      <w:proofErr w:type="gramStart"/>
      <w:r w:rsidR="00E91215"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gramEnd"/>
      <w:r w:rsidR="00E91215"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data must remain in its integrity and fall under the rules of evidence</w:t>
      </w:r>
      <w:r w:rsidR="005D458D"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o that the legal team can present the case to </w:t>
      </w:r>
      <w:r w:rsidR="00CB2AAF"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court of law</w:t>
      </w:r>
      <w:r w:rsidR="005D458D"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4732B4D8" w14:textId="17928495" w:rsidR="00D821D5" w:rsidRPr="004752F6" w:rsidRDefault="00D821D5" w:rsidP="00C70843">
      <w:pPr>
        <w:pStyle w:val="NormalWeb"/>
        <w:shd w:val="clear" w:color="auto" w:fill="FFFFFF"/>
        <w:spacing w:before="0" w:beforeAutospacing="0" w:after="0" w:afterAutospacing="0" w:line="480" w:lineRule="auto"/>
        <w:ind w:firstLine="720"/>
        <w:contextualSpacing/>
        <w:textAlignment w:val="baselin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team will create a comprehensive report that includes a summary of the investigation, findings, conclusions, and recommendations. We will present the findings in a clear and concise manner, avoiding technical </w:t>
      </w:r>
      <w:r w:rsidR="00BA38F1"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rms</w:t>
      </w:r>
      <w:r w:rsidR="00DA2CB1"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o senior management can understand </w:t>
      </w:r>
      <w:r w:rsidR="00D51254"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results and how the violated policy</w:t>
      </w:r>
      <w:r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2C414A"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 would only highlight the accused actions and </w:t>
      </w:r>
      <w:r w:rsidR="0034208E"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at was found </w:t>
      </w:r>
      <w:r w:rsidR="00E068F8"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garding</w:t>
      </w:r>
      <w:r w:rsidR="0034208E"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ose actions and violations. </w:t>
      </w:r>
      <w:r w:rsidR="00D51254"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ir goal is determining </w:t>
      </w:r>
      <w:r w:rsidR="00BA38F1"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corrective action and protecting the company. We </w:t>
      </w:r>
      <w:r w:rsidR="00E068F8"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 not</w:t>
      </w:r>
      <w:r w:rsidR="00BA38F1"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ant to confuse them with </w:t>
      </w:r>
      <w:r w:rsidR="00EE49F9"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o</w:t>
      </w:r>
      <w:r w:rsidR="00BA38F1"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any technical terms. </w:t>
      </w:r>
      <w:r w:rsidR="002A5752"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uring and at the end of</w:t>
      </w:r>
      <w:r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investigation, </w:t>
      </w:r>
      <w:r w:rsidR="002A5752"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w:t>
      </w:r>
      <w:r w:rsidR="00EE49F9"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sure that all actions are well-documented, and the chain of custody is maintained for all collected evidence</w:t>
      </w:r>
      <w:r w:rsidR="00E068F8"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nfidentiality </w:t>
      </w:r>
      <w:r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ill be maintained </w:t>
      </w:r>
      <w:r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f the investigation to prevent potential tampering or destruction of evidence</w:t>
      </w:r>
      <w:r w:rsidR="000912C6"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hile</w:t>
      </w:r>
      <w:r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912C6"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forming to</w:t>
      </w:r>
      <w:r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guidelines and best practices </w:t>
      </w:r>
      <w:r w:rsidR="000912C6"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o ensure </w:t>
      </w:r>
      <w:r w:rsidR="00DA2CB1"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 performed a </w:t>
      </w:r>
      <w:r w:rsidR="000912C6"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orough </w:t>
      </w:r>
      <w:r w:rsidR="00DA2CB1"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vestigation</w:t>
      </w:r>
      <w:r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6F51A2"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information will be presented in a generated report from FTK. There is still </w:t>
      </w:r>
      <w:r w:rsidR="00CD75BC"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nfidential information in the report and if a word document or </w:t>
      </w:r>
      <w:r w:rsidR="00F35B3D"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werPoint</w:t>
      </w:r>
      <w:r w:rsidR="00CD75BC"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as used those can be altered or shared</w:t>
      </w:r>
      <w:r w:rsidR="00F35B3D" w:rsidRPr="004752F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aster then a hashed report from a forensic tool. </w:t>
      </w:r>
    </w:p>
    <w:p w14:paraId="5352EB80" w14:textId="2F216518" w:rsidR="00563A77" w:rsidRPr="004752F6" w:rsidRDefault="00563A77" w:rsidP="00C70843">
      <w:pPr>
        <w:spacing w:after="0" w:line="480" w:lineRule="auto"/>
        <w:contextualSpacing/>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842A73D" w14:textId="77777777" w:rsidR="00D81320" w:rsidRPr="004752F6" w:rsidRDefault="00D81320" w:rsidP="00C70843">
      <w:pPr>
        <w:spacing w:after="0" w:line="480" w:lineRule="auto"/>
        <w:contextualSpacing/>
        <w:rPr>
          <w:rFonts w:ascii="Times New Roman" w:eastAsia="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1" w:name="06aIf"/>
      <w:bookmarkEnd w:id="1"/>
      <w:r w:rsidRPr="004752F6">
        <w:rPr>
          <w:rFonts w:ascii="Times New Roman" w:eastAsia="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ype="page"/>
      </w:r>
    </w:p>
    <w:p w14:paraId="4D152BF1" w14:textId="5FD20CD1" w:rsidR="00563A77" w:rsidRPr="004752F6" w:rsidRDefault="0034152E" w:rsidP="00C70843">
      <w:pPr>
        <w:shd w:val="clear" w:color="auto" w:fill="FFFFFF"/>
        <w:spacing w:after="0" w:line="480" w:lineRule="auto"/>
        <w:contextualSpacing/>
        <w:jc w:val="center"/>
        <w:outlineLvl w:val="2"/>
        <w:rPr>
          <w:rFonts w:ascii="Times New Roman" w:eastAsia="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70843">
        <w:rPr>
          <w:rFonts w:ascii="Times New Roman" w:eastAsia="Times New Roman" w:hAnsi="Times New Roman" w:cs="Times New Roman"/>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REFERENCES</w:t>
      </w:r>
    </w:p>
    <w:p w14:paraId="2260BE65" w14:textId="2BF7E281" w:rsidR="0034152E" w:rsidRPr="00FF6552" w:rsidRDefault="0034152E" w:rsidP="00C70843">
      <w:pPr>
        <w:pStyle w:val="ListParagraph"/>
        <w:numPr>
          <w:ilvl w:val="0"/>
          <w:numId w:val="8"/>
        </w:numPr>
        <w:shd w:val="clear" w:color="auto" w:fill="FFFFFF"/>
        <w:spacing w:after="0" w:line="480" w:lineRule="auto"/>
        <w:outlineLvl w:val="2"/>
        <w:rPr>
          <w:rFonts w:ascii="Times New Roman" w:eastAsia="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F6552">
        <w:rPr>
          <w:rFonts w:ascii="Times New Roman" w:eastAsia="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asttom, Chuck. Digital Forensics, Investigation, and Response. Available from: Western Governors University, (4th Edition). Jones &amp; Bartlett Learning, 2021</w:t>
      </w:r>
    </w:p>
    <w:p w14:paraId="15464C0B" w14:textId="46A91CAD" w:rsidR="00FA7258" w:rsidRDefault="0034152E" w:rsidP="00C70843">
      <w:pPr>
        <w:pStyle w:val="ListParagraph"/>
        <w:numPr>
          <w:ilvl w:val="0"/>
          <w:numId w:val="8"/>
        </w:numPr>
        <w:shd w:val="clear" w:color="auto" w:fill="FFFFFF"/>
        <w:spacing w:after="0" w:line="480" w:lineRule="auto"/>
        <w:outlineLvl w:val="2"/>
        <w:rPr>
          <w:rFonts w:ascii="Times New Roman" w:eastAsia="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F6552">
        <w:rPr>
          <w:rFonts w:ascii="Times New Roman" w:eastAsia="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stern Governors University. (2020). Forensics frameworks.</w:t>
      </w:r>
      <w:r w:rsidRPr="00FF6552">
        <w:rPr>
          <w:rFonts w:ascii="Times New Roman" w:eastAsia="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FF6552">
        <w:rPr>
          <w:rFonts w:ascii="Times New Roman" w:eastAsia="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vailable from</w:t>
      </w:r>
      <w:r w:rsidRPr="00FF6552">
        <w:rPr>
          <w:rFonts w:ascii="Times New Roman" w:eastAsia="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7" w:history="1">
        <w:r w:rsidR="003A779B" w:rsidRPr="00763497">
          <w:rPr>
            <w:rStyle w:val="Hyperlink"/>
            <w:rFonts w:ascii="Times New Roman" w:eastAsia="Times New Roman" w:hAnsi="Times New Roman" w:cs="Times New Roman"/>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ttps://access.wgu.edu/ASP3/aap/content/c840_forensics_frameworks.pdf3</w:t>
        </w:r>
      </w:hyperlink>
    </w:p>
    <w:p w14:paraId="5D7484AA" w14:textId="387676D2" w:rsidR="00FA7258" w:rsidRPr="003A779B" w:rsidRDefault="003A779B" w:rsidP="00C70843">
      <w:pPr>
        <w:pStyle w:val="ListParagraph"/>
        <w:numPr>
          <w:ilvl w:val="0"/>
          <w:numId w:val="8"/>
        </w:numPr>
        <w:shd w:val="clear" w:color="auto" w:fill="FFFFFF"/>
        <w:spacing w:after="0" w:line="480" w:lineRule="auto"/>
        <w:outlineLvl w:val="2"/>
        <w:rPr>
          <w:rFonts w:ascii="Times New Roman" w:eastAsia="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A779B">
        <w:rPr>
          <w:rFonts w:ascii="Times New Roman" w:eastAsia="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w:t>
      </w:r>
      <w:r w:rsidR="00FA7258" w:rsidRPr="003A779B">
        <w:rPr>
          <w:rFonts w:ascii="Times New Roman" w:eastAsia="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 Department of Justice. (n.d.). Digital forensic analysis methodology. Computer Crime and Intellectual Property Section.</w:t>
      </w:r>
      <w:r w:rsidRPr="003A779B">
        <w:rPr>
          <w:rFonts w:ascii="Times New Roman" w:eastAsia="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FA7258" w:rsidRPr="003A779B">
        <w:rPr>
          <w:rFonts w:ascii="Times New Roman" w:eastAsia="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ttps://access.wgu.edu/ASP3/aap/content/forensics_methodology_doj.pdf</w:t>
      </w:r>
    </w:p>
    <w:p w14:paraId="5D50342B" w14:textId="77777777" w:rsidR="00FA7258" w:rsidRPr="004752F6" w:rsidRDefault="00FA7258" w:rsidP="00C70843">
      <w:pPr>
        <w:shd w:val="clear" w:color="auto" w:fill="FFFFFF"/>
        <w:spacing w:after="0" w:line="480" w:lineRule="auto"/>
        <w:contextualSpacing/>
        <w:outlineLvl w:val="2"/>
        <w:rPr>
          <w:rFonts w:ascii="Times New Roman" w:eastAsia="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96C8EB1" w14:textId="77777777" w:rsidR="0034152E" w:rsidRPr="004752F6" w:rsidRDefault="0034152E" w:rsidP="00C70843">
      <w:pPr>
        <w:shd w:val="clear" w:color="auto" w:fill="FFFFFF"/>
        <w:spacing w:after="0" w:line="480" w:lineRule="auto"/>
        <w:contextualSpacing/>
        <w:outlineLvl w:val="2"/>
        <w:rPr>
          <w:rFonts w:ascii="Times New Roman" w:eastAsia="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8EC048C" w14:textId="77777777" w:rsidR="0034152E" w:rsidRPr="004752F6" w:rsidRDefault="0034152E" w:rsidP="00C70843">
      <w:pPr>
        <w:shd w:val="clear" w:color="auto" w:fill="FFFFFF"/>
        <w:spacing w:after="0" w:line="480" w:lineRule="auto"/>
        <w:contextualSpacing/>
        <w:outlineLvl w:val="2"/>
        <w:rPr>
          <w:rFonts w:ascii="Times New Roman" w:eastAsia="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F302129" w14:textId="77777777" w:rsidR="00563A77" w:rsidRPr="004752F6" w:rsidRDefault="00563A77" w:rsidP="00A06CCA">
      <w:pPr>
        <w:spacing w:after="0" w:line="240" w:lineRule="auto"/>
        <w:contextualSpacing/>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sectPr w:rsidR="00563A77" w:rsidRPr="004752F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28679" w14:textId="77777777" w:rsidR="003A779B" w:rsidRDefault="003A779B" w:rsidP="003A779B">
      <w:pPr>
        <w:spacing w:after="0" w:line="240" w:lineRule="auto"/>
      </w:pPr>
      <w:r>
        <w:separator/>
      </w:r>
    </w:p>
  </w:endnote>
  <w:endnote w:type="continuationSeparator" w:id="0">
    <w:p w14:paraId="1D56B088" w14:textId="77777777" w:rsidR="003A779B" w:rsidRDefault="003A779B" w:rsidP="003A77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B1F0B" w14:textId="77777777" w:rsidR="003A779B" w:rsidRDefault="003A779B" w:rsidP="003A779B">
      <w:pPr>
        <w:spacing w:after="0" w:line="240" w:lineRule="auto"/>
      </w:pPr>
      <w:r>
        <w:separator/>
      </w:r>
    </w:p>
  </w:footnote>
  <w:footnote w:type="continuationSeparator" w:id="0">
    <w:p w14:paraId="5D8BA47E" w14:textId="77777777" w:rsidR="003A779B" w:rsidRDefault="003A779B" w:rsidP="003A77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53966"/>
    <w:multiLevelType w:val="hybridMultilevel"/>
    <w:tmpl w:val="136C5D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942C02"/>
    <w:multiLevelType w:val="hybridMultilevel"/>
    <w:tmpl w:val="5E321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073FBD"/>
    <w:multiLevelType w:val="hybridMultilevel"/>
    <w:tmpl w:val="52CCD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342488"/>
    <w:multiLevelType w:val="hybridMultilevel"/>
    <w:tmpl w:val="2E501F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6B0930"/>
    <w:multiLevelType w:val="hybridMultilevel"/>
    <w:tmpl w:val="B7D4BBA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B103AF"/>
    <w:multiLevelType w:val="hybridMultilevel"/>
    <w:tmpl w:val="F530F4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584E08"/>
    <w:multiLevelType w:val="hybridMultilevel"/>
    <w:tmpl w:val="8A3A713C"/>
    <w:lvl w:ilvl="0" w:tplc="723CC4A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FD3EF6"/>
    <w:multiLevelType w:val="hybridMultilevel"/>
    <w:tmpl w:val="03A4E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4497014">
    <w:abstractNumId w:val="0"/>
  </w:num>
  <w:num w:numId="2" w16cid:durableId="1496607015">
    <w:abstractNumId w:val="4"/>
  </w:num>
  <w:num w:numId="3" w16cid:durableId="1114864405">
    <w:abstractNumId w:val="1"/>
  </w:num>
  <w:num w:numId="4" w16cid:durableId="799767665">
    <w:abstractNumId w:val="5"/>
  </w:num>
  <w:num w:numId="5" w16cid:durableId="1081101905">
    <w:abstractNumId w:val="7"/>
  </w:num>
  <w:num w:numId="6" w16cid:durableId="141316499">
    <w:abstractNumId w:val="2"/>
  </w:num>
  <w:num w:numId="7" w16cid:durableId="840001809">
    <w:abstractNumId w:val="6"/>
  </w:num>
  <w:num w:numId="8" w16cid:durableId="12530484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wMzQyNzc1NTM1NjBU0lEKTi0uzszPAykwrwUAHLSfpCwAAAA="/>
  </w:docVars>
  <w:rsids>
    <w:rsidRoot w:val="000649A9"/>
    <w:rsid w:val="00032814"/>
    <w:rsid w:val="000649A9"/>
    <w:rsid w:val="00085268"/>
    <w:rsid w:val="00085C3A"/>
    <w:rsid w:val="0009090F"/>
    <w:rsid w:val="000912C6"/>
    <w:rsid w:val="000A0485"/>
    <w:rsid w:val="000C7862"/>
    <w:rsid w:val="000E14B7"/>
    <w:rsid w:val="00105ECC"/>
    <w:rsid w:val="00113F10"/>
    <w:rsid w:val="001278B8"/>
    <w:rsid w:val="001448C7"/>
    <w:rsid w:val="001864B7"/>
    <w:rsid w:val="001A46F7"/>
    <w:rsid w:val="001D0E97"/>
    <w:rsid w:val="001D57DB"/>
    <w:rsid w:val="001D7A10"/>
    <w:rsid w:val="00230803"/>
    <w:rsid w:val="002668AC"/>
    <w:rsid w:val="00283D98"/>
    <w:rsid w:val="00294658"/>
    <w:rsid w:val="00297B57"/>
    <w:rsid w:val="002A5752"/>
    <w:rsid w:val="002B46D4"/>
    <w:rsid w:val="002C414A"/>
    <w:rsid w:val="002D02FB"/>
    <w:rsid w:val="002F5F93"/>
    <w:rsid w:val="003113F2"/>
    <w:rsid w:val="003116F1"/>
    <w:rsid w:val="00326291"/>
    <w:rsid w:val="0034152E"/>
    <w:rsid w:val="0034208E"/>
    <w:rsid w:val="00366819"/>
    <w:rsid w:val="003A0F7F"/>
    <w:rsid w:val="003A779B"/>
    <w:rsid w:val="003F112A"/>
    <w:rsid w:val="003F3D75"/>
    <w:rsid w:val="00437BEB"/>
    <w:rsid w:val="00443CCF"/>
    <w:rsid w:val="00464EF0"/>
    <w:rsid w:val="004706BC"/>
    <w:rsid w:val="004752F6"/>
    <w:rsid w:val="00506E21"/>
    <w:rsid w:val="005413B6"/>
    <w:rsid w:val="00563A77"/>
    <w:rsid w:val="00582B67"/>
    <w:rsid w:val="00586E78"/>
    <w:rsid w:val="005952B0"/>
    <w:rsid w:val="005D458D"/>
    <w:rsid w:val="005F3004"/>
    <w:rsid w:val="005F50A0"/>
    <w:rsid w:val="00601103"/>
    <w:rsid w:val="00601620"/>
    <w:rsid w:val="006101B8"/>
    <w:rsid w:val="006303B5"/>
    <w:rsid w:val="00630B4F"/>
    <w:rsid w:val="006676FA"/>
    <w:rsid w:val="00692D78"/>
    <w:rsid w:val="006A7B77"/>
    <w:rsid w:val="006C409D"/>
    <w:rsid w:val="006E294C"/>
    <w:rsid w:val="006F51A2"/>
    <w:rsid w:val="007B7AAF"/>
    <w:rsid w:val="007C0690"/>
    <w:rsid w:val="007C24A5"/>
    <w:rsid w:val="007D4F25"/>
    <w:rsid w:val="007E2FEE"/>
    <w:rsid w:val="007E6AC5"/>
    <w:rsid w:val="007F34E2"/>
    <w:rsid w:val="00802763"/>
    <w:rsid w:val="00816B42"/>
    <w:rsid w:val="008436E2"/>
    <w:rsid w:val="00892244"/>
    <w:rsid w:val="008A313D"/>
    <w:rsid w:val="008A4AB0"/>
    <w:rsid w:val="008C643F"/>
    <w:rsid w:val="008D7FA6"/>
    <w:rsid w:val="008F0278"/>
    <w:rsid w:val="00911EFE"/>
    <w:rsid w:val="009459A3"/>
    <w:rsid w:val="00973715"/>
    <w:rsid w:val="00985C43"/>
    <w:rsid w:val="009919EE"/>
    <w:rsid w:val="009961C1"/>
    <w:rsid w:val="009976EB"/>
    <w:rsid w:val="009C0AFE"/>
    <w:rsid w:val="009C0C5C"/>
    <w:rsid w:val="009C2749"/>
    <w:rsid w:val="009C5698"/>
    <w:rsid w:val="009E7F06"/>
    <w:rsid w:val="009F3C88"/>
    <w:rsid w:val="009F7499"/>
    <w:rsid w:val="00A021E7"/>
    <w:rsid w:val="00A06CCA"/>
    <w:rsid w:val="00A10961"/>
    <w:rsid w:val="00A250B9"/>
    <w:rsid w:val="00A2717B"/>
    <w:rsid w:val="00A67D4C"/>
    <w:rsid w:val="00A71335"/>
    <w:rsid w:val="00A76B36"/>
    <w:rsid w:val="00A77C9E"/>
    <w:rsid w:val="00A93098"/>
    <w:rsid w:val="00AA60C3"/>
    <w:rsid w:val="00AB1386"/>
    <w:rsid w:val="00BA38F1"/>
    <w:rsid w:val="00C23D89"/>
    <w:rsid w:val="00C244C3"/>
    <w:rsid w:val="00C4027C"/>
    <w:rsid w:val="00C61053"/>
    <w:rsid w:val="00C62F43"/>
    <w:rsid w:val="00C70843"/>
    <w:rsid w:val="00CB2AAF"/>
    <w:rsid w:val="00CD75BC"/>
    <w:rsid w:val="00CE06D1"/>
    <w:rsid w:val="00D37383"/>
    <w:rsid w:val="00D51254"/>
    <w:rsid w:val="00D63E1D"/>
    <w:rsid w:val="00D81320"/>
    <w:rsid w:val="00D821D5"/>
    <w:rsid w:val="00DA0664"/>
    <w:rsid w:val="00DA2CB1"/>
    <w:rsid w:val="00DC5426"/>
    <w:rsid w:val="00DC621A"/>
    <w:rsid w:val="00E068F8"/>
    <w:rsid w:val="00E2722A"/>
    <w:rsid w:val="00E91215"/>
    <w:rsid w:val="00EA65ED"/>
    <w:rsid w:val="00EE49F9"/>
    <w:rsid w:val="00EF3578"/>
    <w:rsid w:val="00F35B3D"/>
    <w:rsid w:val="00F46D92"/>
    <w:rsid w:val="00F70143"/>
    <w:rsid w:val="00F712CD"/>
    <w:rsid w:val="00F83287"/>
    <w:rsid w:val="00F94572"/>
    <w:rsid w:val="00FA7258"/>
    <w:rsid w:val="00FB3C4A"/>
    <w:rsid w:val="00FC1640"/>
    <w:rsid w:val="00FF6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2A95E"/>
  <w15:chartTrackingRefBased/>
  <w15:docId w15:val="{9C6D9207-4F35-44D1-8A54-6E8AC8298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563A7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ubric-resulttitle">
    <w:name w:val="rubric-result__title"/>
    <w:basedOn w:val="Normal"/>
    <w:rsid w:val="000649A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ubric-resultdescription">
    <w:name w:val="rubric-result__description"/>
    <w:basedOn w:val="Normal"/>
    <w:rsid w:val="000649A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649A9"/>
    <w:rPr>
      <w:i/>
      <w:iCs/>
    </w:rPr>
  </w:style>
  <w:style w:type="paragraph" w:styleId="NormalWeb">
    <w:name w:val="Normal (Web)"/>
    <w:basedOn w:val="Normal"/>
    <w:uiPriority w:val="99"/>
    <w:semiHidden/>
    <w:unhideWhenUsed/>
    <w:rsid w:val="000649A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C2749"/>
    <w:rPr>
      <w:color w:val="0563C1" w:themeColor="hyperlink"/>
      <w:u w:val="single"/>
    </w:rPr>
  </w:style>
  <w:style w:type="character" w:styleId="UnresolvedMention">
    <w:name w:val="Unresolved Mention"/>
    <w:basedOn w:val="DefaultParagraphFont"/>
    <w:uiPriority w:val="99"/>
    <w:semiHidden/>
    <w:unhideWhenUsed/>
    <w:rsid w:val="009C2749"/>
    <w:rPr>
      <w:color w:val="605E5C"/>
      <w:shd w:val="clear" w:color="auto" w:fill="E1DFDD"/>
    </w:rPr>
  </w:style>
  <w:style w:type="paragraph" w:styleId="NoSpacing">
    <w:name w:val="No Spacing"/>
    <w:uiPriority w:val="1"/>
    <w:qFormat/>
    <w:rsid w:val="008C643F"/>
    <w:pPr>
      <w:spacing w:after="0" w:line="240" w:lineRule="auto"/>
    </w:pPr>
  </w:style>
  <w:style w:type="paragraph" w:styleId="ListParagraph">
    <w:name w:val="List Paragraph"/>
    <w:basedOn w:val="Normal"/>
    <w:uiPriority w:val="34"/>
    <w:qFormat/>
    <w:rsid w:val="008D7FA6"/>
    <w:pPr>
      <w:ind w:left="720"/>
      <w:contextualSpacing/>
    </w:pPr>
  </w:style>
  <w:style w:type="character" w:customStyle="1" w:styleId="Heading3Char">
    <w:name w:val="Heading 3 Char"/>
    <w:basedOn w:val="DefaultParagraphFont"/>
    <w:link w:val="Heading3"/>
    <w:uiPriority w:val="9"/>
    <w:rsid w:val="00563A77"/>
    <w:rPr>
      <w:rFonts w:ascii="Times New Roman" w:eastAsia="Times New Roman" w:hAnsi="Times New Roman" w:cs="Times New Roman"/>
      <w:b/>
      <w:bCs/>
      <w:sz w:val="27"/>
      <w:szCs w:val="27"/>
    </w:rPr>
  </w:style>
  <w:style w:type="paragraph" w:styleId="Header">
    <w:name w:val="header"/>
    <w:basedOn w:val="Normal"/>
    <w:link w:val="HeaderChar"/>
    <w:uiPriority w:val="99"/>
    <w:unhideWhenUsed/>
    <w:rsid w:val="003A77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779B"/>
  </w:style>
  <w:style w:type="paragraph" w:styleId="Footer">
    <w:name w:val="footer"/>
    <w:basedOn w:val="Normal"/>
    <w:link w:val="FooterChar"/>
    <w:uiPriority w:val="99"/>
    <w:unhideWhenUsed/>
    <w:rsid w:val="003A77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77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086263">
      <w:bodyDiv w:val="1"/>
      <w:marLeft w:val="0"/>
      <w:marRight w:val="0"/>
      <w:marTop w:val="0"/>
      <w:marBottom w:val="0"/>
      <w:divBdr>
        <w:top w:val="none" w:sz="0" w:space="0" w:color="auto"/>
        <w:left w:val="none" w:sz="0" w:space="0" w:color="auto"/>
        <w:bottom w:val="none" w:sz="0" w:space="0" w:color="auto"/>
        <w:right w:val="none" w:sz="0" w:space="0" w:color="auto"/>
      </w:divBdr>
    </w:div>
    <w:div w:id="370887169">
      <w:bodyDiv w:val="1"/>
      <w:marLeft w:val="0"/>
      <w:marRight w:val="0"/>
      <w:marTop w:val="0"/>
      <w:marBottom w:val="0"/>
      <w:divBdr>
        <w:top w:val="none" w:sz="0" w:space="0" w:color="auto"/>
        <w:left w:val="none" w:sz="0" w:space="0" w:color="auto"/>
        <w:bottom w:val="none" w:sz="0" w:space="0" w:color="auto"/>
        <w:right w:val="none" w:sz="0" w:space="0" w:color="auto"/>
      </w:divBdr>
    </w:div>
    <w:div w:id="521019324">
      <w:bodyDiv w:val="1"/>
      <w:marLeft w:val="0"/>
      <w:marRight w:val="0"/>
      <w:marTop w:val="0"/>
      <w:marBottom w:val="0"/>
      <w:divBdr>
        <w:top w:val="none" w:sz="0" w:space="0" w:color="auto"/>
        <w:left w:val="none" w:sz="0" w:space="0" w:color="auto"/>
        <w:bottom w:val="none" w:sz="0" w:space="0" w:color="auto"/>
        <w:right w:val="none" w:sz="0" w:space="0" w:color="auto"/>
      </w:divBdr>
    </w:div>
    <w:div w:id="607856722">
      <w:bodyDiv w:val="1"/>
      <w:marLeft w:val="0"/>
      <w:marRight w:val="0"/>
      <w:marTop w:val="0"/>
      <w:marBottom w:val="0"/>
      <w:divBdr>
        <w:top w:val="none" w:sz="0" w:space="0" w:color="auto"/>
        <w:left w:val="none" w:sz="0" w:space="0" w:color="auto"/>
        <w:bottom w:val="none" w:sz="0" w:space="0" w:color="auto"/>
        <w:right w:val="none" w:sz="0" w:space="0" w:color="auto"/>
      </w:divBdr>
    </w:div>
    <w:div w:id="816342215">
      <w:bodyDiv w:val="1"/>
      <w:marLeft w:val="0"/>
      <w:marRight w:val="0"/>
      <w:marTop w:val="0"/>
      <w:marBottom w:val="0"/>
      <w:divBdr>
        <w:top w:val="none" w:sz="0" w:space="0" w:color="auto"/>
        <w:left w:val="none" w:sz="0" w:space="0" w:color="auto"/>
        <w:bottom w:val="none" w:sz="0" w:space="0" w:color="auto"/>
        <w:right w:val="none" w:sz="0" w:space="0" w:color="auto"/>
      </w:divBdr>
    </w:div>
    <w:div w:id="1170102506">
      <w:bodyDiv w:val="1"/>
      <w:marLeft w:val="0"/>
      <w:marRight w:val="0"/>
      <w:marTop w:val="0"/>
      <w:marBottom w:val="0"/>
      <w:divBdr>
        <w:top w:val="none" w:sz="0" w:space="0" w:color="auto"/>
        <w:left w:val="none" w:sz="0" w:space="0" w:color="auto"/>
        <w:bottom w:val="none" w:sz="0" w:space="0" w:color="auto"/>
        <w:right w:val="none" w:sz="0" w:space="0" w:color="auto"/>
      </w:divBdr>
    </w:div>
    <w:div w:id="1583297457">
      <w:bodyDiv w:val="1"/>
      <w:marLeft w:val="0"/>
      <w:marRight w:val="0"/>
      <w:marTop w:val="0"/>
      <w:marBottom w:val="0"/>
      <w:divBdr>
        <w:top w:val="none" w:sz="0" w:space="0" w:color="auto"/>
        <w:left w:val="none" w:sz="0" w:space="0" w:color="auto"/>
        <w:bottom w:val="none" w:sz="0" w:space="0" w:color="auto"/>
        <w:right w:val="none" w:sz="0" w:space="0" w:color="auto"/>
      </w:divBdr>
    </w:div>
    <w:div w:id="1781729095">
      <w:bodyDiv w:val="1"/>
      <w:marLeft w:val="0"/>
      <w:marRight w:val="0"/>
      <w:marTop w:val="0"/>
      <w:marBottom w:val="0"/>
      <w:divBdr>
        <w:top w:val="none" w:sz="0" w:space="0" w:color="auto"/>
        <w:left w:val="none" w:sz="0" w:space="0" w:color="auto"/>
        <w:bottom w:val="none" w:sz="0" w:space="0" w:color="auto"/>
        <w:right w:val="none" w:sz="0" w:space="0" w:color="auto"/>
      </w:divBdr>
    </w:div>
    <w:div w:id="1985313717">
      <w:bodyDiv w:val="1"/>
      <w:marLeft w:val="0"/>
      <w:marRight w:val="0"/>
      <w:marTop w:val="0"/>
      <w:marBottom w:val="0"/>
      <w:divBdr>
        <w:top w:val="none" w:sz="0" w:space="0" w:color="auto"/>
        <w:left w:val="none" w:sz="0" w:space="0" w:color="auto"/>
        <w:bottom w:val="none" w:sz="0" w:space="0" w:color="auto"/>
        <w:right w:val="none" w:sz="0" w:space="0" w:color="auto"/>
      </w:divBdr>
      <w:divsChild>
        <w:div w:id="132673926">
          <w:marLeft w:val="0"/>
          <w:marRight w:val="0"/>
          <w:marTop w:val="0"/>
          <w:marBottom w:val="0"/>
          <w:divBdr>
            <w:top w:val="none" w:sz="0" w:space="0" w:color="auto"/>
            <w:left w:val="none" w:sz="0" w:space="0" w:color="auto"/>
            <w:bottom w:val="none" w:sz="0" w:space="0" w:color="auto"/>
            <w:right w:val="none" w:sz="0" w:space="0" w:color="auto"/>
          </w:divBdr>
          <w:divsChild>
            <w:div w:id="2012638846">
              <w:marLeft w:val="0"/>
              <w:marRight w:val="0"/>
              <w:marTop w:val="0"/>
              <w:marBottom w:val="0"/>
              <w:divBdr>
                <w:top w:val="none" w:sz="0" w:space="0" w:color="auto"/>
                <w:left w:val="none" w:sz="0" w:space="0" w:color="auto"/>
                <w:bottom w:val="none" w:sz="0" w:space="0" w:color="auto"/>
                <w:right w:val="none" w:sz="0" w:space="0" w:color="auto"/>
              </w:divBdr>
              <w:divsChild>
                <w:div w:id="164902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169576">
          <w:marLeft w:val="0"/>
          <w:marRight w:val="0"/>
          <w:marTop w:val="0"/>
          <w:marBottom w:val="150"/>
          <w:divBdr>
            <w:top w:val="none" w:sz="0" w:space="0" w:color="auto"/>
            <w:left w:val="none" w:sz="0" w:space="0" w:color="auto"/>
            <w:bottom w:val="none" w:sz="0" w:space="0" w:color="auto"/>
            <w:right w:val="none" w:sz="0" w:space="0" w:color="auto"/>
          </w:divBdr>
          <w:divsChild>
            <w:div w:id="123948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ccess.wgu.edu/ASP3/aap/content/c840_forensics_frameworks.pdf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6</Pages>
  <Words>1223</Words>
  <Characters>697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ie Jakes</dc:creator>
  <cp:keywords/>
  <dc:description/>
  <cp:lastModifiedBy>Quinton Green</cp:lastModifiedBy>
  <cp:revision>99</cp:revision>
  <dcterms:created xsi:type="dcterms:W3CDTF">2023-09-15T05:44:00Z</dcterms:created>
  <dcterms:modified xsi:type="dcterms:W3CDTF">2023-09-15T08:25:00Z</dcterms:modified>
</cp:coreProperties>
</file>